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AC4AC6" w14:textId="01E276E4" w:rsidR="009B1C2A" w:rsidRDefault="009B1C2A" w:rsidP="00A9781B">
      <w:pPr>
        <w:pStyle w:val="Default"/>
        <w:jc w:val="center"/>
        <w:rPr>
          <w:sz w:val="23"/>
          <w:szCs w:val="23"/>
        </w:rPr>
      </w:pPr>
      <w:r>
        <w:rPr>
          <w:sz w:val="23"/>
          <w:szCs w:val="23"/>
        </w:rPr>
        <w:t>Capstone Project</w:t>
      </w:r>
    </w:p>
    <w:p w14:paraId="6CBD4FA4" w14:textId="49C31CFF" w:rsidR="009B1C2A" w:rsidRDefault="009B1C2A" w:rsidP="009B1C2A">
      <w:pPr>
        <w:pStyle w:val="Default"/>
        <w:rPr>
          <w:color w:val="auto"/>
          <w:sz w:val="22"/>
          <w:szCs w:val="22"/>
        </w:rPr>
      </w:pPr>
    </w:p>
    <w:p w14:paraId="3AF79401" w14:textId="7370E246" w:rsidR="009B1C2A" w:rsidRDefault="009B1C2A" w:rsidP="009B1C2A">
      <w:pPr>
        <w:pStyle w:val="Default"/>
        <w:rPr>
          <w:color w:val="auto"/>
          <w:sz w:val="28"/>
          <w:szCs w:val="28"/>
        </w:rPr>
      </w:pPr>
      <w:r>
        <w:rPr>
          <w:color w:val="auto"/>
          <w:sz w:val="28"/>
          <w:szCs w:val="28"/>
        </w:rPr>
        <w:t xml:space="preserve">CS 1008 / IT 1008, Intro to Comp Sci, is a second semester freshman year course. </w:t>
      </w:r>
    </w:p>
    <w:p w14:paraId="6992E447" w14:textId="25EA0510" w:rsidR="00A9781B" w:rsidRDefault="00A9781B" w:rsidP="00A9781B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ar w:val="single" w:sz="4" w:color="auto"/>
        </w:pBdr>
        <w:jc w:val="center"/>
        <w:rPr>
          <w:color w:val="auto"/>
          <w:sz w:val="28"/>
          <w:szCs w:val="28"/>
        </w:rPr>
      </w:pPr>
      <w:r>
        <w:rPr>
          <w:color w:val="auto"/>
          <w:sz w:val="28"/>
          <w:szCs w:val="28"/>
        </w:rPr>
        <w:t>Course Description:</w:t>
      </w:r>
    </w:p>
    <w:p w14:paraId="67FD5F4C" w14:textId="77777777" w:rsidR="00A9781B" w:rsidRDefault="00A9781B" w:rsidP="009B1C2A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ar w:val="single" w:sz="4" w:color="auto"/>
        </w:pBdr>
        <w:rPr>
          <w:color w:val="auto"/>
          <w:sz w:val="28"/>
          <w:szCs w:val="28"/>
        </w:rPr>
      </w:pPr>
    </w:p>
    <w:p w14:paraId="6535F9B2" w14:textId="434C7A51" w:rsidR="009B1C2A" w:rsidRPr="00A9781B" w:rsidRDefault="009B1C2A" w:rsidP="009B1C2A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ar w:val="single" w:sz="4" w:color="auto"/>
        </w:pBdr>
        <w:rPr>
          <w:color w:val="auto"/>
        </w:rPr>
      </w:pPr>
      <w:r w:rsidRPr="00A9781B">
        <w:rPr>
          <w:color w:val="auto"/>
        </w:rPr>
        <w:t>This is the first course in a three-course programming sequence. This course introduces programming concepts in a programming language agnostic environment. It includes basic algorithm design and development including the three basic programming structures: sequence, decision, and repetition. It further includes basic encapsulation.</w:t>
      </w:r>
    </w:p>
    <w:p w14:paraId="66D4C505" w14:textId="77777777" w:rsidR="009B1C2A" w:rsidRPr="00A9781B" w:rsidRDefault="009B1C2A" w:rsidP="009B1C2A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ar w:val="single" w:sz="4" w:color="auto"/>
        </w:pBdr>
        <w:rPr>
          <w:color w:val="auto"/>
        </w:rPr>
      </w:pPr>
    </w:p>
    <w:p w14:paraId="6EE317DF" w14:textId="1BC810B7" w:rsidR="009B1C2A" w:rsidRPr="00A9781B" w:rsidRDefault="009B1C2A" w:rsidP="009B1C2A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ar w:val="single" w:sz="4" w:color="auto"/>
        </w:pBdr>
        <w:rPr>
          <w:color w:val="auto"/>
        </w:rPr>
      </w:pPr>
      <w:r w:rsidRPr="00A9781B">
        <w:rPr>
          <w:color w:val="auto"/>
        </w:rPr>
        <w:t xml:space="preserve">To successfully complete this course, students must be capable of analyzing a problem and employing the programming structures towards implementing an intuitive solution to that problem. </w:t>
      </w:r>
    </w:p>
    <w:p w14:paraId="1917C9BD" w14:textId="77777777" w:rsidR="009B1C2A" w:rsidRDefault="009B1C2A" w:rsidP="009B1C2A">
      <w:pPr>
        <w:pStyle w:val="Default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 xml:space="preserve">. </w:t>
      </w:r>
    </w:p>
    <w:p w14:paraId="40A317B9" w14:textId="085DAC1A" w:rsidR="009B1C2A" w:rsidRDefault="009B1C2A" w:rsidP="00A9781B">
      <w:pPr>
        <w:pStyle w:val="Default"/>
        <w:jc w:val="center"/>
        <w:rPr>
          <w:b/>
          <w:bCs/>
          <w:color w:val="auto"/>
          <w:sz w:val="28"/>
          <w:szCs w:val="28"/>
        </w:rPr>
      </w:pPr>
      <w:r>
        <w:rPr>
          <w:b/>
          <w:bCs/>
          <w:color w:val="auto"/>
          <w:sz w:val="28"/>
          <w:szCs w:val="28"/>
        </w:rPr>
        <w:t>Capstone Project</w:t>
      </w:r>
    </w:p>
    <w:p w14:paraId="0CA0129A" w14:textId="77777777" w:rsidR="00A9781B" w:rsidRDefault="00A9781B" w:rsidP="00A9781B">
      <w:pPr>
        <w:pStyle w:val="Default"/>
        <w:jc w:val="center"/>
        <w:rPr>
          <w:color w:val="auto"/>
          <w:sz w:val="28"/>
          <w:szCs w:val="28"/>
        </w:rPr>
      </w:pPr>
    </w:p>
    <w:p w14:paraId="4BD1F9A9" w14:textId="73F6576A" w:rsidR="009B1C2A" w:rsidRDefault="009B1C2A" w:rsidP="009B1C2A">
      <w:pPr>
        <w:pStyle w:val="Default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 xml:space="preserve">For this project, you will design and implement a series of tasks for your robot. For each portion of this project, </w:t>
      </w:r>
    </w:p>
    <w:p w14:paraId="4C84638F" w14:textId="77777777" w:rsidR="00A9781B" w:rsidRDefault="00A9781B" w:rsidP="009B1C2A">
      <w:pPr>
        <w:pStyle w:val="Default"/>
        <w:rPr>
          <w:color w:val="auto"/>
          <w:sz w:val="23"/>
          <w:szCs w:val="23"/>
        </w:rPr>
      </w:pPr>
    </w:p>
    <w:p w14:paraId="51639FFC" w14:textId="0DEC4E14" w:rsidR="009B1C2A" w:rsidRDefault="009B1C2A" w:rsidP="009B1C2A">
      <w:pPr>
        <w:pStyle w:val="Default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 xml:space="preserve">For Each Deliverable, you must prepare a statement of requirements. Once you understand the requirements for this project, design a solution that will fulfill all requirements, functional and non-functional. Your program should implement your design. You must preserve your original program so you can demonstrate how you developed a complete solution. </w:t>
      </w:r>
    </w:p>
    <w:p w14:paraId="3D7C02AC" w14:textId="77777777" w:rsidR="00A9781B" w:rsidRDefault="00A9781B" w:rsidP="009B1C2A">
      <w:pPr>
        <w:pStyle w:val="Default"/>
        <w:rPr>
          <w:color w:val="auto"/>
          <w:sz w:val="23"/>
          <w:szCs w:val="23"/>
        </w:rPr>
      </w:pPr>
    </w:p>
    <w:p w14:paraId="75FD6D58" w14:textId="77777777" w:rsidR="009B1C2A" w:rsidRDefault="009B1C2A" w:rsidP="009B1C2A">
      <w:pPr>
        <w:pStyle w:val="Default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 xml:space="preserve">You should identify and document the shortcomings in your original design (if any). </w:t>
      </w:r>
    </w:p>
    <w:p w14:paraId="1658D144" w14:textId="597F5D2B" w:rsidR="009B1C2A" w:rsidRDefault="009B1C2A" w:rsidP="009B1C2A">
      <w:pPr>
        <w:pStyle w:val="Default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 xml:space="preserve">You must produce a final design showing the final program you implemented. You must produce a video, with audio, demonstrating how your robot fulfills each requirement. </w:t>
      </w:r>
    </w:p>
    <w:p w14:paraId="06262EEA" w14:textId="77777777" w:rsidR="00A9781B" w:rsidRDefault="00A9781B" w:rsidP="009B1C2A">
      <w:pPr>
        <w:pStyle w:val="Default"/>
        <w:rPr>
          <w:color w:val="auto"/>
          <w:sz w:val="23"/>
          <w:szCs w:val="23"/>
        </w:rPr>
      </w:pPr>
    </w:p>
    <w:p w14:paraId="2AE46CA2" w14:textId="6860E0C3" w:rsidR="007E5AB4" w:rsidRDefault="009B1C2A" w:rsidP="009B1C2A">
      <w:r>
        <w:rPr>
          <w:sz w:val="23"/>
          <w:szCs w:val="23"/>
        </w:rPr>
        <w:t xml:space="preserve">Your design must employ sequence, decision, loops, and sub-programs (encapsulation) as appropriate to create an </w:t>
      </w:r>
      <w:r w:rsidRPr="00A9781B">
        <w:rPr>
          <w:sz w:val="23"/>
          <w:szCs w:val="23"/>
          <w:u w:val="single"/>
        </w:rPr>
        <w:t>efficient</w:t>
      </w:r>
      <w:r>
        <w:rPr>
          <w:sz w:val="23"/>
          <w:szCs w:val="23"/>
        </w:rPr>
        <w:t xml:space="preserve"> and </w:t>
      </w:r>
      <w:r w:rsidRPr="00A9781B">
        <w:rPr>
          <w:sz w:val="23"/>
          <w:szCs w:val="23"/>
          <w:u w:val="single"/>
        </w:rPr>
        <w:t>understandable</w:t>
      </w:r>
      <w:r w:rsidRPr="00A9781B">
        <w:rPr>
          <w:sz w:val="23"/>
          <w:szCs w:val="23"/>
        </w:rPr>
        <w:t xml:space="preserve"> </w:t>
      </w:r>
      <w:r>
        <w:rPr>
          <w:sz w:val="23"/>
          <w:szCs w:val="23"/>
        </w:rPr>
        <w:t>(to another programmer) solution.</w:t>
      </w:r>
    </w:p>
    <w:sectPr w:rsidR="007E5AB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3sDC2NLIwNLYwMzRX0lEKTi0uzszPAykwrAUAJ2B/ICwAAAA="/>
  </w:docVars>
  <w:rsids>
    <w:rsidRoot w:val="009B1C2A"/>
    <w:rsid w:val="007E5AB4"/>
    <w:rsid w:val="009B1C2A"/>
    <w:rsid w:val="00A9781B"/>
    <w:rsid w:val="00AF35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4AF18D"/>
  <w15:chartTrackingRefBased/>
  <w15:docId w15:val="{EBC2DEAD-1F23-4DAF-ACEE-49D604E5C3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9B1C2A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234</Words>
  <Characters>133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Tempesta</dc:creator>
  <cp:keywords/>
  <dc:description/>
  <cp:lastModifiedBy>Michael Tempesta</cp:lastModifiedBy>
  <cp:revision>1</cp:revision>
  <dcterms:created xsi:type="dcterms:W3CDTF">2021-05-06T15:26:00Z</dcterms:created>
  <dcterms:modified xsi:type="dcterms:W3CDTF">2021-05-06T15:48:00Z</dcterms:modified>
</cp:coreProperties>
</file>